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9C049" w14:textId="338EB69B" w:rsidR="003D5B89" w:rsidRPr="00AE7628" w:rsidRDefault="003D5B89" w:rsidP="00AD6CF8">
      <w:pPr>
        <w:pStyle w:val="NormalnyWeb"/>
        <w:spacing w:before="0" w:beforeAutospacing="0" w:after="0" w:afterAutospacing="0"/>
        <w:jc w:val="right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Jelenia Góra</w:t>
      </w:r>
      <w:r w:rsidR="00643143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,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dnia …</w:t>
      </w:r>
      <w:r w:rsidR="00FD3D7F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..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. 202</w:t>
      </w:r>
      <w:r w:rsidR="00985CCF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.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r.</w:t>
      </w:r>
    </w:p>
    <w:p w14:paraId="60129539" w14:textId="7854B3EF" w:rsidR="00643143" w:rsidRPr="00AE7628" w:rsidRDefault="00643143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Prowadzący</w:t>
      </w:r>
      <w:r w:rsidR="00D70FA4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………………</w:t>
      </w:r>
      <w:r w:rsidR="00FD3D7F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……………………………………….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………..</w:t>
      </w:r>
    </w:p>
    <w:p w14:paraId="43F38A57" w14:textId="77777777" w:rsidR="009868BE" w:rsidRPr="00AE7628" w:rsidRDefault="009868BE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Współprowadzący</w:t>
      </w:r>
      <w:r w:rsidR="00D70FA4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……………………………………………</w:t>
      </w:r>
      <w:r w:rsidR="00EB76D6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……………………………………….</w:t>
      </w:r>
    </w:p>
    <w:p w14:paraId="710F1540" w14:textId="5EA6E329" w:rsidR="00643143" w:rsidRPr="00AE7628" w:rsidRDefault="00643143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Przedmiot    …………………………………………………</w:t>
      </w:r>
      <w:r w:rsidR="0011647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………………………………….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</w:t>
      </w:r>
      <w:r w:rsidR="00EB76D6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.</w:t>
      </w:r>
      <w:r w:rsidR="00D70FA4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  </w:t>
      </w:r>
      <w:r w:rsidR="009868BE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wykład / ćwiczenia / </w:t>
      </w:r>
      <w:r w:rsidR="009868BE" w:rsidRPr="004E1FA0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ćwicz</w:t>
      </w:r>
      <w:r w:rsidR="004E1FA0" w:rsidRPr="004E1FA0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enia </w:t>
      </w:r>
      <w:r w:rsidR="009868BE" w:rsidRPr="004E1FA0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komp</w:t>
      </w:r>
      <w:r w:rsidR="004E1FA0" w:rsidRPr="004E1FA0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uterowe</w:t>
      </w:r>
      <w:r w:rsidR="004E1FA0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="0011647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/</w:t>
      </w:r>
      <w:r w:rsidR="004E1FA0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="0011647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lektorat</w:t>
      </w:r>
      <w:r w:rsidR="00D70FA4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  <w:r w:rsidR="009868BE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</w:p>
    <w:p w14:paraId="6AAF3CCC" w14:textId="0BFD905E" w:rsidR="00643143" w:rsidRPr="00AE7628" w:rsidRDefault="00643143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Studia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="005C1291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stacjonarne / niestacjonarne*</w:t>
      </w:r>
      <w:r w:rsidR="00D70FA4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  <w:r w:rsidR="005C1291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="005C1291"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S</w:t>
      </w:r>
      <w:r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top</w:t>
      </w:r>
      <w:r w:rsidR="005C1291"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ień</w:t>
      </w:r>
      <w:r w:rsidR="005C1291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="008A3EE7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</w:t>
      </w:r>
      <w:r w:rsidR="00FD3D7F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</w:t>
      </w:r>
      <w:r w:rsidR="0011647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</w:t>
      </w:r>
      <w:r w:rsidR="00B3641E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</w:rPr>
        <w:t>R</w:t>
      </w:r>
      <w:r w:rsidR="00B3641E" w:rsidRPr="00B3641E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</w:rPr>
        <w:t>ok</w:t>
      </w:r>
      <w:r w:rsidR="00B3641E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</w:rPr>
        <w:t xml:space="preserve"> studiów.</w:t>
      </w:r>
      <w:r w:rsidR="00B3641E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..</w:t>
      </w:r>
      <w:r w:rsidR="00FD3D7F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</w:t>
      </w:r>
      <w:r w:rsidR="008A3EE7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..</w:t>
      </w:r>
    </w:p>
    <w:p w14:paraId="5FBC4463" w14:textId="65D04000" w:rsidR="008A3EE7" w:rsidRPr="00AE7628" w:rsidRDefault="008A3EE7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Kierunek ……………………………</w:t>
      </w:r>
      <w:r w:rsidR="00EB76D6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</w:t>
      </w:r>
      <w:r w:rsidR="0011647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………………………………………………………………</w:t>
      </w:r>
      <w:r w:rsidR="00EB76D6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..</w:t>
      </w:r>
    </w:p>
    <w:p w14:paraId="5498617B" w14:textId="0FB0A662" w:rsidR="00643143" w:rsidRPr="00AE7628" w:rsidRDefault="00643143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Rok akademicki …………………</w:t>
      </w:r>
      <w:r w:rsidR="0011647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………………………………………………………………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..</w:t>
      </w:r>
    </w:p>
    <w:p w14:paraId="74E08B84" w14:textId="77777777" w:rsidR="00643143" w:rsidRPr="00AE7628" w:rsidRDefault="00643143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Semestr zimowy / letni</w:t>
      </w:r>
      <w:r w:rsidR="004244D8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  <w:r w:rsidR="00D70FA4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</w:p>
    <w:p w14:paraId="0715AE5E" w14:textId="77777777" w:rsidR="0062492F" w:rsidRPr="00AE7628" w:rsidRDefault="003D5B89" w:rsidP="00AD6CF8">
      <w:pPr>
        <w:pStyle w:val="NormalnyWeb"/>
        <w:spacing w:before="0" w:beforeAutospacing="0" w:after="0" w:afterAutospacing="0"/>
        <w:jc w:val="center"/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 xml:space="preserve">Oświadczenie o przygotowaniu i przechowywaniu dokumentacji wytwarzanej w procesie kształcenia zgodnie </w:t>
      </w:r>
    </w:p>
    <w:p w14:paraId="6431572E" w14:textId="535A5CE2" w:rsidR="00643143" w:rsidRPr="00AD6CF8" w:rsidRDefault="003D5B89" w:rsidP="00AD6CF8">
      <w:pPr>
        <w:pStyle w:val="NormalnyWeb"/>
        <w:spacing w:before="0" w:beforeAutospacing="0" w:after="0" w:afterAutospacing="0"/>
        <w:jc w:val="center"/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 xml:space="preserve">z Zarządzeniem </w:t>
      </w:r>
      <w:r w:rsidR="0062492F"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n</w:t>
      </w:r>
      <w:r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r 214/2020 Rektora Uniwersytetu Ekonomicznego we Wrocławiu z dnia 7 grudnia 2020 r.</w:t>
      </w:r>
    </w:p>
    <w:tbl>
      <w:tblPr>
        <w:tblStyle w:val="Tabela-Siatka"/>
        <w:tblW w:w="5000" w:type="pc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963"/>
        <w:gridCol w:w="3974"/>
        <w:gridCol w:w="832"/>
        <w:gridCol w:w="706"/>
        <w:gridCol w:w="647"/>
        <w:gridCol w:w="917"/>
        <w:gridCol w:w="568"/>
        <w:gridCol w:w="675"/>
        <w:gridCol w:w="480"/>
        <w:gridCol w:w="851"/>
        <w:gridCol w:w="694"/>
        <w:gridCol w:w="1387"/>
      </w:tblGrid>
      <w:tr w:rsidR="00AD6CF8" w:rsidRPr="0062492F" w14:paraId="18AF1DD6" w14:textId="77777777" w:rsidTr="00AD6CF8">
        <w:trPr>
          <w:trHeight w:val="227"/>
        </w:trPr>
        <w:tc>
          <w:tcPr>
            <w:tcW w:w="2529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2C98AD6D" w14:textId="77777777" w:rsidR="00506580" w:rsidRPr="0062492F" w:rsidRDefault="00506580" w:rsidP="00AD6CF8">
            <w:pPr>
              <w:jc w:val="center"/>
              <w:rPr>
                <w:rFonts w:cstheme="minorHAnsi"/>
                <w:b/>
              </w:rPr>
            </w:pPr>
            <w:r w:rsidRPr="0062492F">
              <w:rPr>
                <w:rFonts w:cstheme="minorHAnsi"/>
                <w:b/>
              </w:rPr>
              <w:t>Rodzaj dokumentacji</w:t>
            </w:r>
          </w:p>
        </w:tc>
        <w:tc>
          <w:tcPr>
            <w:tcW w:w="2471" w:type="pct"/>
            <w:gridSpan w:val="10"/>
            <w:shd w:val="clear" w:color="auto" w:fill="F2F2F2" w:themeFill="background1" w:themeFillShade="F2"/>
            <w:vAlign w:val="center"/>
          </w:tcPr>
          <w:p w14:paraId="78420B0E" w14:textId="77777777" w:rsidR="00506580" w:rsidRPr="0062492F" w:rsidRDefault="00506580" w:rsidP="00AD6CF8">
            <w:pPr>
              <w:jc w:val="center"/>
              <w:rPr>
                <w:rFonts w:cstheme="minorHAnsi"/>
                <w:b/>
              </w:rPr>
            </w:pPr>
            <w:r w:rsidRPr="0062492F">
              <w:rPr>
                <w:rFonts w:cstheme="minorHAnsi"/>
                <w:b/>
              </w:rPr>
              <w:t>Sposób przechowywania</w:t>
            </w:r>
          </w:p>
        </w:tc>
      </w:tr>
      <w:tr w:rsidR="00AD6CF8" w:rsidRPr="0062492F" w14:paraId="42ECDB7A" w14:textId="77777777" w:rsidTr="00AD6CF8">
        <w:trPr>
          <w:trHeight w:val="227"/>
        </w:trPr>
        <w:tc>
          <w:tcPr>
            <w:tcW w:w="2529" w:type="pct"/>
            <w:gridSpan w:val="2"/>
            <w:vMerge/>
            <w:shd w:val="clear" w:color="auto" w:fill="F2F2F2" w:themeFill="background1" w:themeFillShade="F2"/>
            <w:vAlign w:val="center"/>
          </w:tcPr>
          <w:p w14:paraId="11185710" w14:textId="77777777" w:rsidR="00AD6CF8" w:rsidRPr="0062492F" w:rsidRDefault="00AD6CF8" w:rsidP="00AD6CF8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265" w:type="pct"/>
            <w:vMerge w:val="restart"/>
            <w:shd w:val="clear" w:color="auto" w:fill="F2F2F2" w:themeFill="background1" w:themeFillShade="F2"/>
            <w:vAlign w:val="center"/>
          </w:tcPr>
          <w:p w14:paraId="6DD0BCC1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Wersja papierowa</w:t>
            </w:r>
          </w:p>
          <w:p w14:paraId="7BE61DF0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- sekretariat katedry</w:t>
            </w:r>
          </w:p>
        </w:tc>
        <w:tc>
          <w:tcPr>
            <w:tcW w:w="225" w:type="pct"/>
            <w:vMerge w:val="restart"/>
            <w:shd w:val="clear" w:color="auto" w:fill="F2F2F2" w:themeFill="background1" w:themeFillShade="F2"/>
            <w:vAlign w:val="center"/>
          </w:tcPr>
          <w:p w14:paraId="46177AB2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Wersja papierowa</w:t>
            </w:r>
          </w:p>
          <w:p w14:paraId="0DCAD7E8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- gabinet na uczelni</w:t>
            </w:r>
          </w:p>
        </w:tc>
        <w:tc>
          <w:tcPr>
            <w:tcW w:w="206" w:type="pct"/>
            <w:vMerge w:val="restart"/>
            <w:shd w:val="clear" w:color="auto" w:fill="F2F2F2" w:themeFill="background1" w:themeFillShade="F2"/>
            <w:vAlign w:val="center"/>
          </w:tcPr>
          <w:p w14:paraId="39C99F92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USOSweb</w:t>
            </w:r>
          </w:p>
        </w:tc>
        <w:tc>
          <w:tcPr>
            <w:tcW w:w="292" w:type="pct"/>
            <w:vMerge w:val="restart"/>
            <w:shd w:val="clear" w:color="auto" w:fill="F2F2F2" w:themeFill="background1" w:themeFillShade="F2"/>
            <w:vAlign w:val="center"/>
          </w:tcPr>
          <w:p w14:paraId="06FB780A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Zasoby własne na komputerze lub innym nośniku danych</w:t>
            </w:r>
          </w:p>
        </w:tc>
        <w:tc>
          <w:tcPr>
            <w:tcW w:w="181" w:type="pct"/>
            <w:vMerge w:val="restart"/>
            <w:shd w:val="clear" w:color="auto" w:fill="F2F2F2" w:themeFill="background1" w:themeFillShade="F2"/>
            <w:vAlign w:val="center"/>
          </w:tcPr>
          <w:p w14:paraId="7838BC7F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E-portal</w:t>
            </w:r>
          </w:p>
        </w:tc>
        <w:tc>
          <w:tcPr>
            <w:tcW w:w="860" w:type="pct"/>
            <w:gridSpan w:val="4"/>
            <w:shd w:val="clear" w:color="auto" w:fill="F2F2F2" w:themeFill="background1" w:themeFillShade="F2"/>
            <w:vAlign w:val="center"/>
          </w:tcPr>
          <w:p w14:paraId="33A43C10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Konto służbowe w Microsoft 365</w:t>
            </w:r>
          </w:p>
        </w:tc>
        <w:tc>
          <w:tcPr>
            <w:tcW w:w="442" w:type="pct"/>
            <w:vMerge w:val="restart"/>
            <w:shd w:val="clear" w:color="auto" w:fill="F2F2F2" w:themeFill="background1" w:themeFillShade="F2"/>
            <w:vAlign w:val="center"/>
          </w:tcPr>
          <w:p w14:paraId="3EA10941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Inne – wpisać jakie……….</w:t>
            </w:r>
          </w:p>
        </w:tc>
      </w:tr>
      <w:tr w:rsidR="00AD6CF8" w:rsidRPr="0062492F" w14:paraId="7D4C48EB" w14:textId="77777777" w:rsidTr="00AD6CF8">
        <w:trPr>
          <w:trHeight w:val="227"/>
        </w:trPr>
        <w:tc>
          <w:tcPr>
            <w:tcW w:w="2529" w:type="pct"/>
            <w:gridSpan w:val="2"/>
            <w:vMerge/>
            <w:shd w:val="clear" w:color="auto" w:fill="F2F2F2" w:themeFill="background1" w:themeFillShade="F2"/>
            <w:vAlign w:val="center"/>
          </w:tcPr>
          <w:p w14:paraId="13ACC17F" w14:textId="77777777" w:rsidR="00AD6CF8" w:rsidRPr="0062492F" w:rsidRDefault="00AD6CF8" w:rsidP="00AD6CF8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5" w:type="pct"/>
            <w:vMerge/>
            <w:vAlign w:val="center"/>
          </w:tcPr>
          <w:p w14:paraId="6587E75F" w14:textId="77777777" w:rsidR="00AD6CF8" w:rsidRPr="0062492F" w:rsidRDefault="00AD6CF8" w:rsidP="00AD6CF8">
            <w:pPr>
              <w:jc w:val="center"/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225" w:type="pct"/>
            <w:vMerge/>
            <w:vAlign w:val="center"/>
          </w:tcPr>
          <w:p w14:paraId="29C4173B" w14:textId="77777777" w:rsidR="00AD6CF8" w:rsidRPr="0062492F" w:rsidRDefault="00AD6CF8" w:rsidP="00AD6CF8">
            <w:pPr>
              <w:jc w:val="center"/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206" w:type="pct"/>
            <w:vMerge/>
            <w:vAlign w:val="center"/>
          </w:tcPr>
          <w:p w14:paraId="62BC059A" w14:textId="77777777" w:rsidR="00AD6CF8" w:rsidRPr="0062492F" w:rsidRDefault="00AD6CF8" w:rsidP="00AD6CF8">
            <w:pPr>
              <w:jc w:val="center"/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292" w:type="pct"/>
            <w:vMerge/>
            <w:vAlign w:val="center"/>
          </w:tcPr>
          <w:p w14:paraId="622FD69C" w14:textId="77777777" w:rsidR="00AD6CF8" w:rsidRPr="0062492F" w:rsidRDefault="00AD6CF8" w:rsidP="00AD6CF8">
            <w:pPr>
              <w:jc w:val="center"/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181" w:type="pct"/>
            <w:vMerge/>
            <w:vAlign w:val="center"/>
          </w:tcPr>
          <w:p w14:paraId="60490D90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</w:p>
        </w:tc>
        <w:tc>
          <w:tcPr>
            <w:tcW w:w="215" w:type="pct"/>
            <w:shd w:val="clear" w:color="auto" w:fill="F2F2F2" w:themeFill="background1" w:themeFillShade="F2"/>
            <w:vAlign w:val="center"/>
          </w:tcPr>
          <w:p w14:paraId="6D9A46EB" w14:textId="2AEAEEB2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MS Teams</w:t>
            </w:r>
          </w:p>
        </w:tc>
        <w:tc>
          <w:tcPr>
            <w:tcW w:w="153" w:type="pct"/>
            <w:shd w:val="clear" w:color="auto" w:fill="F2F2F2" w:themeFill="background1" w:themeFillShade="F2"/>
            <w:vAlign w:val="center"/>
          </w:tcPr>
          <w:p w14:paraId="529F9E01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Forms</w:t>
            </w:r>
          </w:p>
        </w:tc>
        <w:tc>
          <w:tcPr>
            <w:tcW w:w="271" w:type="pct"/>
            <w:shd w:val="clear" w:color="auto" w:fill="F2F2F2" w:themeFill="background1" w:themeFillShade="F2"/>
            <w:vAlign w:val="center"/>
          </w:tcPr>
          <w:p w14:paraId="507D7749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Poczta elektroniczna</w:t>
            </w:r>
          </w:p>
        </w:tc>
        <w:tc>
          <w:tcPr>
            <w:tcW w:w="221" w:type="pct"/>
            <w:shd w:val="clear" w:color="auto" w:fill="F2F2F2" w:themeFill="background1" w:themeFillShade="F2"/>
            <w:vAlign w:val="center"/>
          </w:tcPr>
          <w:p w14:paraId="78560D13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OneDrive / SharePoint</w:t>
            </w:r>
          </w:p>
        </w:tc>
        <w:tc>
          <w:tcPr>
            <w:tcW w:w="442" w:type="pct"/>
            <w:vMerge/>
            <w:vAlign w:val="center"/>
          </w:tcPr>
          <w:p w14:paraId="18407EC7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</w:p>
        </w:tc>
      </w:tr>
      <w:tr w:rsidR="00AD6CF8" w:rsidRPr="0062492F" w14:paraId="006C0EC7" w14:textId="77777777" w:rsidTr="0011647C">
        <w:trPr>
          <w:trHeight w:val="210"/>
        </w:trPr>
        <w:tc>
          <w:tcPr>
            <w:tcW w:w="1263" w:type="pct"/>
            <w:vMerge w:val="restart"/>
            <w:shd w:val="clear" w:color="auto" w:fill="F2F2F2" w:themeFill="background1" w:themeFillShade="F2"/>
            <w:vAlign w:val="center"/>
          </w:tcPr>
          <w:p w14:paraId="72965B26" w14:textId="77777777" w:rsidR="00506580" w:rsidRPr="0062492F" w:rsidRDefault="00506580" w:rsidP="00AD6CF8">
            <w:pPr>
              <w:rPr>
                <w:rFonts w:cstheme="minorHAnsi"/>
                <w:b/>
                <w:sz w:val="16"/>
                <w:szCs w:val="16"/>
              </w:rPr>
            </w:pPr>
            <w:r w:rsidRPr="0062492F">
              <w:rPr>
                <w:rFonts w:cstheme="minorHAnsi"/>
                <w:b/>
                <w:sz w:val="16"/>
                <w:szCs w:val="16"/>
              </w:rPr>
              <w:t>Materiały dydaktyczne</w:t>
            </w:r>
          </w:p>
          <w:p w14:paraId="0D33C3B5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(opracowywane i udostępniane na potrzeby przeprowadzenia zajęć dydaktycznych)</w:t>
            </w: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15E7B6D2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1. prezentacje, </w:t>
            </w:r>
          </w:p>
        </w:tc>
        <w:tc>
          <w:tcPr>
            <w:tcW w:w="265" w:type="pct"/>
          </w:tcPr>
          <w:p w14:paraId="755D556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18A141D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7D6748E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7E643BB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665433C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4754023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7CE68B9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3385165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13B7BBC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0AABEB3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14AF8144" w14:textId="77777777" w:rsidTr="0011647C">
        <w:trPr>
          <w:trHeight w:val="47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4C7FA1B0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576ABC06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2. konspekty zajęć, </w:t>
            </w:r>
          </w:p>
        </w:tc>
        <w:tc>
          <w:tcPr>
            <w:tcW w:w="265" w:type="pct"/>
          </w:tcPr>
          <w:p w14:paraId="34BC046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2C00BAAE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33067CF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1AF46B0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2DBA522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5FEE192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4C48B4F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1C53CEA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562BFC3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7076B29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4B50B513" w14:textId="77777777" w:rsidTr="0011647C">
        <w:trPr>
          <w:trHeight w:val="47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2BFEB8CA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6603E1DE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3. listy zadań,</w:t>
            </w:r>
          </w:p>
        </w:tc>
        <w:tc>
          <w:tcPr>
            <w:tcW w:w="265" w:type="pct"/>
          </w:tcPr>
          <w:p w14:paraId="3DFCDC3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2899DAC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316B4DE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7C994F1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207B347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319790DE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1E9D68D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17CCECC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2BA49038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633D8CD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7B83C2EF" w14:textId="77777777" w:rsidTr="0011647C">
        <w:trPr>
          <w:trHeight w:val="94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723F70BE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06D516DF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4. opracowania udostępnione studentom,</w:t>
            </w:r>
          </w:p>
        </w:tc>
        <w:tc>
          <w:tcPr>
            <w:tcW w:w="265" w:type="pct"/>
          </w:tcPr>
          <w:p w14:paraId="37DB279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6D8A25F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67DE6BD6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5ADBD02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3DCC3E3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5F7C38C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3B9AC78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3BE4E6A6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57714406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2F4B6C3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67BF8B86" w14:textId="77777777" w:rsidTr="0011647C">
        <w:trPr>
          <w:trHeight w:val="98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08DA512D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3A68D2B0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5. materiały udostępniane za pośrednictwem zespołów MS Teams lub innych aplikacji Microsoft 365,</w:t>
            </w:r>
          </w:p>
        </w:tc>
        <w:tc>
          <w:tcPr>
            <w:tcW w:w="265" w:type="pct"/>
          </w:tcPr>
          <w:p w14:paraId="62676B46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348B454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5DECACD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5BB0D42E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29C8DB8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1999A1D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35E2242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3F9283E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72DA04A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30F2A563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70807AA6" w14:textId="77777777" w:rsidTr="0011647C">
        <w:trPr>
          <w:trHeight w:val="118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3A58753D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6E966BAA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6. materiały udostępnione w ramach kursów na e-Portalu. </w:t>
            </w:r>
          </w:p>
        </w:tc>
        <w:tc>
          <w:tcPr>
            <w:tcW w:w="265" w:type="pct"/>
          </w:tcPr>
          <w:p w14:paraId="1BAD560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63CA8C1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6C6CE24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2831F08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1EE41A38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2FCEA74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25F3BC23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12855BC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211F1C6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4190F12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290D2262" w14:textId="77777777" w:rsidTr="0011647C">
        <w:trPr>
          <w:trHeight w:val="47"/>
        </w:trPr>
        <w:tc>
          <w:tcPr>
            <w:tcW w:w="1263" w:type="pct"/>
            <w:vMerge w:val="restart"/>
            <w:shd w:val="clear" w:color="auto" w:fill="F2F2F2" w:themeFill="background1" w:themeFillShade="F2"/>
            <w:vAlign w:val="center"/>
          </w:tcPr>
          <w:p w14:paraId="0BEE1A75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b/>
                <w:bCs/>
                <w:sz w:val="16"/>
                <w:szCs w:val="16"/>
              </w:rPr>
              <w:t>Prace kontrolne</w:t>
            </w:r>
          </w:p>
          <w:p w14:paraId="4879C090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(prace realizowane przez studenta, na podstawie których oceniany jest stopień realizacji założonych efektów uczenia się dla danego przedmiotu)</w:t>
            </w: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01DD27C9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1. kolokwia, sprawdziany, egzaminy pisemne,</w:t>
            </w:r>
          </w:p>
        </w:tc>
        <w:tc>
          <w:tcPr>
            <w:tcW w:w="265" w:type="pct"/>
          </w:tcPr>
          <w:p w14:paraId="1C4C0AD6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2C486BC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715C102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73E3A378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7F03189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34D27B1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09CA2543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2B043C6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5C8D223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2D657A2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12916360" w14:textId="77777777" w:rsidTr="0011647C">
        <w:trPr>
          <w:trHeight w:val="47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77ECE41D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55F8168F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2. projekty, projekty badawcze, </w:t>
            </w:r>
          </w:p>
        </w:tc>
        <w:tc>
          <w:tcPr>
            <w:tcW w:w="265" w:type="pct"/>
          </w:tcPr>
          <w:p w14:paraId="298646B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1F52A68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40CA712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31642AF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6AD1A70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08020BE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518EFAF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753F17C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1080B1D2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34328E7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4B6C3478" w14:textId="77777777" w:rsidTr="0011647C">
        <w:trPr>
          <w:trHeight w:val="47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6E9E070E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3F81923B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3. referaty, prezentacje i projekty, </w:t>
            </w:r>
          </w:p>
        </w:tc>
        <w:tc>
          <w:tcPr>
            <w:tcW w:w="265" w:type="pct"/>
          </w:tcPr>
          <w:p w14:paraId="68D3BBD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1DDB3D12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7EC293F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09B31598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365017C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39ADD41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5CAD335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7B968B88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5973C9D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4A12B9B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24A17C23" w14:textId="77777777" w:rsidTr="0011647C">
        <w:trPr>
          <w:trHeight w:val="47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1125AAE6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6D1A0215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4. raporty z badań,</w:t>
            </w:r>
          </w:p>
        </w:tc>
        <w:tc>
          <w:tcPr>
            <w:tcW w:w="265" w:type="pct"/>
          </w:tcPr>
          <w:p w14:paraId="19CED93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2F70CB82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153C059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3AAFDAC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076A065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098170C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45D1295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042C93CE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3D2EF01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4CBDB3A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17CDD5BC" w14:textId="77777777" w:rsidTr="0011647C">
        <w:trPr>
          <w:trHeight w:val="138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62241138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1CB58EA0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5. inne prace mające na celu weryfikację osiągnięcia przez studenta zakładanych efektów uczenia się dla przedmiotu.</w:t>
            </w:r>
          </w:p>
        </w:tc>
        <w:tc>
          <w:tcPr>
            <w:tcW w:w="265" w:type="pct"/>
          </w:tcPr>
          <w:p w14:paraId="7C2D5E92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73920E0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45323B9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3324666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167A05E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6241C33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0FE9F8D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1DFBC88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5F4922B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13C56C06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3CAAC22A" w14:textId="77777777" w:rsidTr="004059EE">
        <w:trPr>
          <w:trHeight w:val="510"/>
        </w:trPr>
        <w:tc>
          <w:tcPr>
            <w:tcW w:w="1263" w:type="pct"/>
            <w:shd w:val="clear" w:color="auto" w:fill="F2F2F2" w:themeFill="background1" w:themeFillShade="F2"/>
            <w:vAlign w:val="center"/>
          </w:tcPr>
          <w:p w14:paraId="4E8D3F93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b/>
                <w:bCs/>
                <w:sz w:val="16"/>
                <w:szCs w:val="16"/>
              </w:rPr>
              <w:t>Tabele ocen</w:t>
            </w:r>
          </w:p>
          <w:p w14:paraId="1BCCBFAC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(stanowią podstawę do wystawienia ocen cząstkowych i oceny końcowej z przedmiotu. Przechowywane w wersji elektronicznej - m.in. mogą być umieszczane w module Sprawdziany w systemie USOS). </w:t>
            </w: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18E1F816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Własne tabele ocen (protokoły, listy studentów), na których oznaczane są uzyskane punkty, oceny za sprawdziany, oceny za aktywność itp. </w:t>
            </w:r>
          </w:p>
        </w:tc>
        <w:tc>
          <w:tcPr>
            <w:tcW w:w="265" w:type="pct"/>
            <w:tcBorders>
              <w:bottom w:val="single" w:sz="4" w:space="0" w:color="auto"/>
            </w:tcBorders>
          </w:tcPr>
          <w:p w14:paraId="2FF72C3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3868647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17E225C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59D1391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4A88C8E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7C8F342E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1CD1BDC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35693E1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21802CA3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4D3D1DB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</w:tbl>
    <w:p w14:paraId="6E57075F" w14:textId="185C665A" w:rsidR="007F7758" w:rsidRPr="00AD6CF8" w:rsidRDefault="009868BE" w:rsidP="00AD6CF8">
      <w:pPr>
        <w:spacing w:after="0" w:line="240" w:lineRule="auto"/>
        <w:rPr>
          <w:rFonts w:cstheme="minorHAnsi"/>
          <w:sz w:val="20"/>
          <w:szCs w:val="20"/>
        </w:rPr>
      </w:pPr>
      <w:r w:rsidRPr="00AD6CF8">
        <w:rPr>
          <w:rFonts w:cstheme="minorHAnsi"/>
          <w:sz w:val="20"/>
          <w:szCs w:val="20"/>
        </w:rPr>
        <w:t xml:space="preserve">Zaznaczyć </w:t>
      </w:r>
      <w:r w:rsidRPr="00AD6CF8">
        <w:rPr>
          <w:rFonts w:cstheme="minorHAnsi"/>
          <w:b/>
          <w:sz w:val="20"/>
          <w:szCs w:val="20"/>
        </w:rPr>
        <w:t>X</w:t>
      </w:r>
      <w:r w:rsidR="006C3B04" w:rsidRPr="00AD6CF8">
        <w:rPr>
          <w:rFonts w:cstheme="minorHAnsi"/>
          <w:b/>
          <w:sz w:val="20"/>
          <w:szCs w:val="20"/>
        </w:rPr>
        <w:t xml:space="preserve"> przy właściwych pozycjach.</w:t>
      </w:r>
    </w:p>
    <w:p w14:paraId="61BCA602" w14:textId="77777777" w:rsidR="0017798B" w:rsidRPr="0011647C" w:rsidRDefault="0017798B" w:rsidP="00AD6CF8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17B45461" w14:textId="2C6249EC" w:rsidR="009868BE" w:rsidRPr="0011647C" w:rsidRDefault="00D70FA4" w:rsidP="00AD6CF8">
      <w:pPr>
        <w:spacing w:after="0" w:line="240" w:lineRule="auto"/>
        <w:jc w:val="both"/>
        <w:rPr>
          <w:rFonts w:cstheme="minorHAnsi"/>
          <w:bCs/>
          <w:sz w:val="16"/>
          <w:szCs w:val="16"/>
        </w:rPr>
      </w:pPr>
      <w:r w:rsidRPr="0011647C">
        <w:rPr>
          <w:rFonts w:cstheme="minorHAnsi"/>
          <w:b/>
          <w:sz w:val="16"/>
          <w:szCs w:val="16"/>
        </w:rPr>
        <w:t xml:space="preserve">* </w:t>
      </w:r>
      <w:r w:rsidRPr="0011647C">
        <w:rPr>
          <w:rFonts w:cstheme="minorHAnsi"/>
          <w:bCs/>
          <w:sz w:val="16"/>
          <w:szCs w:val="16"/>
        </w:rPr>
        <w:t>Oświadczenie powinno być wypełnione dla wszystkich przedmiotów i form zajęć</w:t>
      </w:r>
      <w:r w:rsidR="00022ADB" w:rsidRPr="0011647C">
        <w:rPr>
          <w:rFonts w:cstheme="minorHAnsi"/>
          <w:bCs/>
          <w:sz w:val="16"/>
          <w:szCs w:val="16"/>
        </w:rPr>
        <w:t xml:space="preserve"> (wykłady, </w:t>
      </w:r>
      <w:r w:rsidR="00DC543D" w:rsidRPr="0011647C">
        <w:rPr>
          <w:rFonts w:cstheme="minorHAnsi"/>
          <w:bCs/>
          <w:sz w:val="16"/>
          <w:szCs w:val="16"/>
        </w:rPr>
        <w:t xml:space="preserve">ćwiczenia, </w:t>
      </w:r>
      <w:r w:rsidR="00022ADB" w:rsidRPr="004E1FA0">
        <w:rPr>
          <w:rFonts w:cstheme="minorHAnsi"/>
          <w:bCs/>
          <w:sz w:val="16"/>
          <w:szCs w:val="16"/>
        </w:rPr>
        <w:t>ćwiczenia</w:t>
      </w:r>
      <w:r w:rsidR="00DC543D" w:rsidRPr="004E1FA0">
        <w:rPr>
          <w:rFonts w:cstheme="minorHAnsi"/>
          <w:bCs/>
          <w:sz w:val="16"/>
          <w:szCs w:val="16"/>
        </w:rPr>
        <w:t xml:space="preserve"> komputer</w:t>
      </w:r>
      <w:r w:rsidR="004E1FA0" w:rsidRPr="004E1FA0">
        <w:rPr>
          <w:rFonts w:cstheme="minorHAnsi"/>
          <w:bCs/>
          <w:sz w:val="16"/>
          <w:szCs w:val="16"/>
        </w:rPr>
        <w:t>owe</w:t>
      </w:r>
      <w:r w:rsidR="00022ADB" w:rsidRPr="004E1FA0">
        <w:rPr>
          <w:rFonts w:cstheme="minorHAnsi"/>
          <w:bCs/>
          <w:sz w:val="16"/>
          <w:szCs w:val="16"/>
        </w:rPr>
        <w:t xml:space="preserve">, </w:t>
      </w:r>
      <w:r w:rsidR="00DC543D" w:rsidRPr="004E1FA0">
        <w:rPr>
          <w:rFonts w:cstheme="minorHAnsi"/>
          <w:bCs/>
          <w:sz w:val="16"/>
          <w:szCs w:val="16"/>
        </w:rPr>
        <w:t>lektoraty</w:t>
      </w:r>
      <w:r w:rsidR="00022ADB" w:rsidRPr="0011647C">
        <w:rPr>
          <w:rFonts w:cstheme="minorHAnsi"/>
          <w:bCs/>
          <w:sz w:val="16"/>
          <w:szCs w:val="16"/>
        </w:rPr>
        <w:t>)</w:t>
      </w:r>
      <w:r w:rsidRPr="0011647C">
        <w:rPr>
          <w:rFonts w:cstheme="minorHAnsi"/>
          <w:bCs/>
          <w:sz w:val="16"/>
          <w:szCs w:val="16"/>
        </w:rPr>
        <w:t>. W przypadku współprowadzenia zajęć z danego przedmiotu prowadzący sami decydują o sposobie przechowywania dokumentacji i związanej z tym konieczności wypełniania odrębnych oświadczeń.</w:t>
      </w:r>
    </w:p>
    <w:p w14:paraId="7C15CB6D" w14:textId="0B3E25FF" w:rsidR="00D70FA4" w:rsidRPr="0011647C" w:rsidRDefault="00D70FA4" w:rsidP="00AD6CF8">
      <w:pPr>
        <w:spacing w:after="0" w:line="240" w:lineRule="auto"/>
        <w:jc w:val="both"/>
        <w:rPr>
          <w:rFonts w:cstheme="minorHAnsi"/>
          <w:sz w:val="16"/>
          <w:szCs w:val="16"/>
        </w:rPr>
      </w:pPr>
      <w:r w:rsidRPr="0011647C">
        <w:rPr>
          <w:rFonts w:cstheme="minorHAnsi"/>
          <w:b/>
          <w:sz w:val="16"/>
          <w:szCs w:val="16"/>
        </w:rPr>
        <w:t xml:space="preserve">** </w:t>
      </w:r>
      <w:r w:rsidRPr="0011647C">
        <w:rPr>
          <w:rFonts w:cstheme="minorHAnsi"/>
          <w:sz w:val="16"/>
          <w:szCs w:val="16"/>
        </w:rPr>
        <w:t>niepotrzebne skreślić</w:t>
      </w:r>
    </w:p>
    <w:p w14:paraId="6B2A0BA8" w14:textId="77777777" w:rsidR="006C3B04" w:rsidRPr="0011647C" w:rsidRDefault="006C3B04" w:rsidP="00AD6CF8">
      <w:pPr>
        <w:spacing w:after="0" w:line="240" w:lineRule="auto"/>
        <w:jc w:val="both"/>
        <w:rPr>
          <w:rFonts w:cstheme="minorHAnsi"/>
          <w:bCs/>
          <w:i/>
          <w:iCs/>
          <w:color w:val="FF0000"/>
          <w:sz w:val="16"/>
          <w:szCs w:val="16"/>
        </w:rPr>
      </w:pPr>
      <w:r w:rsidRPr="0011647C">
        <w:rPr>
          <w:rFonts w:cstheme="minorHAnsi"/>
          <w:bCs/>
          <w:i/>
          <w:iCs/>
          <w:color w:val="FF0000"/>
          <w:sz w:val="16"/>
          <w:szCs w:val="16"/>
        </w:rPr>
        <w:t>Uwaga – Ze względu na cykl kształcenia i akredytację PKA wytworzoną dokumentację należy przechowywać przez okres 3 lat następujących po zakończeniu zajęć.</w:t>
      </w:r>
    </w:p>
    <w:p w14:paraId="03A1A41F" w14:textId="1BE600F8" w:rsidR="004244D8" w:rsidRPr="0011647C" w:rsidRDefault="00643143" w:rsidP="00AD6CF8">
      <w:pPr>
        <w:spacing w:after="0" w:line="240" w:lineRule="auto"/>
        <w:jc w:val="both"/>
        <w:rPr>
          <w:rFonts w:cstheme="minorHAnsi"/>
          <w:b/>
          <w:sz w:val="16"/>
          <w:szCs w:val="16"/>
        </w:rPr>
      </w:pPr>
      <w:r w:rsidRPr="0011647C">
        <w:rPr>
          <w:rFonts w:cstheme="minorHAnsi"/>
          <w:b/>
          <w:sz w:val="16"/>
          <w:szCs w:val="16"/>
        </w:rPr>
        <w:t>Oświadczam, że dokumentację związaną z procesem kształcenia</w:t>
      </w:r>
      <w:r w:rsidR="0088487A" w:rsidRPr="0011647C">
        <w:rPr>
          <w:rFonts w:cstheme="minorHAnsi"/>
          <w:b/>
          <w:sz w:val="16"/>
          <w:szCs w:val="16"/>
        </w:rPr>
        <w:t>,</w:t>
      </w:r>
      <w:r w:rsidRPr="0011647C">
        <w:rPr>
          <w:rFonts w:cstheme="minorHAnsi"/>
          <w:b/>
          <w:sz w:val="16"/>
          <w:szCs w:val="16"/>
        </w:rPr>
        <w:t xml:space="preserve"> która stanowi potwierdzenie przeprowadzenia zajęć dydaktycznych oraz osiągnięcia przez studentów efektów uczenia się zgodnie z sylabusem przedmiotu </w:t>
      </w:r>
      <w:r w:rsidR="00B02B16" w:rsidRPr="0011647C">
        <w:rPr>
          <w:rFonts w:cstheme="minorHAnsi"/>
          <w:b/>
          <w:sz w:val="16"/>
          <w:szCs w:val="16"/>
        </w:rPr>
        <w:t xml:space="preserve">przygotowałem i będę przechowywał </w:t>
      </w:r>
      <w:r w:rsidR="008A3EE7" w:rsidRPr="0011647C">
        <w:rPr>
          <w:rFonts w:cstheme="minorHAnsi"/>
          <w:b/>
          <w:sz w:val="16"/>
          <w:szCs w:val="16"/>
        </w:rPr>
        <w:t>przez 3 lata.</w:t>
      </w:r>
    </w:p>
    <w:p w14:paraId="24D7EC00" w14:textId="77777777" w:rsidR="0062492F" w:rsidRPr="0011647C" w:rsidRDefault="0062492F" w:rsidP="00AD6CF8">
      <w:pPr>
        <w:spacing w:after="0" w:line="240" w:lineRule="auto"/>
        <w:ind w:left="4248"/>
        <w:jc w:val="right"/>
        <w:rPr>
          <w:rFonts w:cstheme="minorHAnsi"/>
          <w:sz w:val="16"/>
          <w:szCs w:val="16"/>
        </w:rPr>
      </w:pPr>
    </w:p>
    <w:p w14:paraId="45C8F4E7" w14:textId="23202FD6" w:rsidR="0017798B" w:rsidRPr="0011647C" w:rsidRDefault="0088487A" w:rsidP="00AD6CF8">
      <w:pPr>
        <w:spacing w:after="0" w:line="240" w:lineRule="auto"/>
        <w:ind w:left="4248"/>
        <w:jc w:val="right"/>
        <w:rPr>
          <w:rFonts w:cstheme="minorHAnsi"/>
          <w:sz w:val="16"/>
          <w:szCs w:val="16"/>
        </w:rPr>
      </w:pPr>
      <w:r w:rsidRPr="0011647C">
        <w:rPr>
          <w:rFonts w:cstheme="minorHAnsi"/>
          <w:sz w:val="16"/>
          <w:szCs w:val="16"/>
        </w:rPr>
        <w:t>……………………………………………………………………………</w:t>
      </w:r>
      <w:r w:rsidR="0017798B" w:rsidRPr="0011647C">
        <w:rPr>
          <w:rFonts w:cstheme="minorHAnsi"/>
          <w:sz w:val="16"/>
          <w:szCs w:val="16"/>
        </w:rPr>
        <w:t xml:space="preserve"> </w:t>
      </w:r>
    </w:p>
    <w:p w14:paraId="341F07DA" w14:textId="61BFED3A" w:rsidR="0088487A" w:rsidRPr="0011647C" w:rsidRDefault="0017798B" w:rsidP="0011647C">
      <w:pPr>
        <w:spacing w:after="0" w:line="240" w:lineRule="auto"/>
        <w:ind w:left="13324" w:firstLine="128"/>
        <w:rPr>
          <w:rFonts w:cstheme="minorHAnsi"/>
          <w:sz w:val="16"/>
          <w:szCs w:val="16"/>
        </w:rPr>
      </w:pPr>
      <w:r w:rsidRPr="0011647C">
        <w:rPr>
          <w:rFonts w:cstheme="minorHAnsi"/>
          <w:sz w:val="16"/>
          <w:szCs w:val="16"/>
        </w:rPr>
        <w:t>Czytelny podpis</w:t>
      </w:r>
    </w:p>
    <w:sectPr w:rsidR="0088487A" w:rsidRPr="0011647C" w:rsidSect="00DE1C33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0D2EE8"/>
    <w:multiLevelType w:val="hybridMultilevel"/>
    <w:tmpl w:val="6DCA4F5A"/>
    <w:lvl w:ilvl="0" w:tplc="8564ABE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9ED0004E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7F8987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737CDE34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31200D5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C9402DB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E14885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0A656E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A828C7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887960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IyMjMxMDU2NDVX0lEKTi0uzszPAykwrQUA1lI8FiwAAAA="/>
  </w:docVars>
  <w:rsids>
    <w:rsidRoot w:val="00B179F5"/>
    <w:rsid w:val="00022ADB"/>
    <w:rsid w:val="000903EC"/>
    <w:rsid w:val="000A4250"/>
    <w:rsid w:val="000B28DC"/>
    <w:rsid w:val="0011647C"/>
    <w:rsid w:val="00132950"/>
    <w:rsid w:val="00134A29"/>
    <w:rsid w:val="0017798B"/>
    <w:rsid w:val="0029087E"/>
    <w:rsid w:val="002E3A6C"/>
    <w:rsid w:val="003D5B89"/>
    <w:rsid w:val="00405230"/>
    <w:rsid w:val="004059EE"/>
    <w:rsid w:val="004244D8"/>
    <w:rsid w:val="004B51CC"/>
    <w:rsid w:val="004C7E39"/>
    <w:rsid w:val="004E1FA0"/>
    <w:rsid w:val="00506580"/>
    <w:rsid w:val="00545D8A"/>
    <w:rsid w:val="005C1291"/>
    <w:rsid w:val="00622651"/>
    <w:rsid w:val="0062492F"/>
    <w:rsid w:val="00643143"/>
    <w:rsid w:val="00663849"/>
    <w:rsid w:val="00682F13"/>
    <w:rsid w:val="006C3B04"/>
    <w:rsid w:val="006D7FA4"/>
    <w:rsid w:val="007F7758"/>
    <w:rsid w:val="0088487A"/>
    <w:rsid w:val="008A3EE7"/>
    <w:rsid w:val="008D6C31"/>
    <w:rsid w:val="008D7547"/>
    <w:rsid w:val="009265D2"/>
    <w:rsid w:val="00933D1E"/>
    <w:rsid w:val="00985CCF"/>
    <w:rsid w:val="009868BE"/>
    <w:rsid w:val="009F10FE"/>
    <w:rsid w:val="00A84137"/>
    <w:rsid w:val="00AC229E"/>
    <w:rsid w:val="00AD6CF8"/>
    <w:rsid w:val="00AE7628"/>
    <w:rsid w:val="00B02B16"/>
    <w:rsid w:val="00B179F5"/>
    <w:rsid w:val="00B3641E"/>
    <w:rsid w:val="00C6581B"/>
    <w:rsid w:val="00D223C0"/>
    <w:rsid w:val="00D70FA4"/>
    <w:rsid w:val="00DC543D"/>
    <w:rsid w:val="00DE1C33"/>
    <w:rsid w:val="00E067CB"/>
    <w:rsid w:val="00EB76D6"/>
    <w:rsid w:val="00F06BEC"/>
    <w:rsid w:val="00FB5CEA"/>
    <w:rsid w:val="00FD3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98298E"/>
  <w15:chartTrackingRefBased/>
  <w15:docId w15:val="{2E002863-D58D-4B03-95EB-4DA917BFE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7F77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3D5B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545D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7F775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7F7758"/>
    <w:rPr>
      <w:rFonts w:ascii="Times New Roman" w:eastAsia="Times New Roman" w:hAnsi="Times New Roman" w:cs="Times New Roman"/>
      <w:b/>
      <w:bCs/>
      <w:sz w:val="27"/>
      <w:szCs w:val="27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1213C0-F878-4659-A324-E7FD57C73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44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A</dc:creator>
  <cp:keywords/>
  <dc:description/>
  <cp:lastModifiedBy>Anna Nowak-Kowalska</cp:lastModifiedBy>
  <cp:revision>3</cp:revision>
  <cp:lastPrinted>2021-02-23T12:01:00Z</cp:lastPrinted>
  <dcterms:created xsi:type="dcterms:W3CDTF">2022-02-28T10:14:00Z</dcterms:created>
  <dcterms:modified xsi:type="dcterms:W3CDTF">2022-06-29T11:10:00Z</dcterms:modified>
</cp:coreProperties>
</file>